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66D47350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71EA3264">
                <wp:simplePos x="0" y="0"/>
                <wp:positionH relativeFrom="column">
                  <wp:posOffset>142875</wp:posOffset>
                </wp:positionH>
                <wp:positionV relativeFrom="paragraph">
                  <wp:posOffset>-228600</wp:posOffset>
                </wp:positionV>
                <wp:extent cx="141922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4317F30B">
                                  <wp:extent cx="1285875" cy="942975"/>
                                  <wp:effectExtent l="0" t="0" r="9525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5875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1.25pt;margin-top:-18pt;width:111.7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4317F30B">
                            <wp:extent cx="1285875" cy="942975"/>
                            <wp:effectExtent l="0" t="0" r="9525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85875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171E791B" w:rsidR="00B675F7" w:rsidRPr="003D696B" w:rsidRDefault="005351C6" w:rsidP="00A02283">
      <w:pPr>
        <w:pStyle w:val="Heading1"/>
        <w:jc w:val="center"/>
      </w:pPr>
      <w:r w:rsidRPr="003D696B">
        <w:rPr>
          <w:szCs w:val="20"/>
        </w:rPr>
        <w:t>Workshop</w:t>
      </w:r>
      <w:r w:rsidR="00266314" w:rsidRPr="003D696B">
        <w:t xml:space="preserve"> </w:t>
      </w:r>
      <w:r w:rsidR="00CD4C61" w:rsidRPr="003D696B">
        <w:t>Agenda</w:t>
      </w:r>
    </w:p>
    <w:p w14:paraId="78BD6CD7" w14:textId="6779009C" w:rsidR="00AE25C2" w:rsidRDefault="00AE25C2" w:rsidP="00AE25C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                                          </w:t>
      </w:r>
      <w:r w:rsidR="006B0921">
        <w:rPr>
          <w:rFonts w:ascii="Arial" w:eastAsia="Arial" w:hAnsi="Arial" w:cs="Arial"/>
        </w:rPr>
        <w:t xml:space="preserve">     </w:t>
      </w:r>
      <w:r w:rsidR="00AD020B">
        <w:rPr>
          <w:rFonts w:ascii="Arial" w:eastAsia="Arial" w:hAnsi="Arial" w:cs="Arial"/>
        </w:rPr>
        <w:t>September 23</w:t>
      </w:r>
      <w:r w:rsidR="00D43117" w:rsidRPr="003D696B">
        <w:rPr>
          <w:rFonts w:ascii="Arial" w:eastAsia="Arial" w:hAnsi="Arial" w:cs="Arial"/>
        </w:rPr>
        <w:t xml:space="preserve">, </w:t>
      </w:r>
      <w:r w:rsidR="00266314" w:rsidRPr="003D696B">
        <w:rPr>
          <w:rFonts w:ascii="Arial" w:eastAsia="Arial" w:hAnsi="Arial" w:cs="Arial"/>
        </w:rPr>
        <w:t>202</w:t>
      </w:r>
      <w:r w:rsidR="003D696B">
        <w:rPr>
          <w:rFonts w:ascii="Arial" w:eastAsia="Arial" w:hAnsi="Arial" w:cs="Arial"/>
        </w:rPr>
        <w:t>5</w:t>
      </w:r>
      <w:r w:rsidR="00266314" w:rsidRPr="003D696B">
        <w:rPr>
          <w:rFonts w:ascii="Arial" w:eastAsia="Arial" w:hAnsi="Arial" w:cs="Arial"/>
        </w:rPr>
        <w:t xml:space="preserve"> </w:t>
      </w:r>
      <w:r w:rsidR="00C61D98" w:rsidRPr="003D696B">
        <w:rPr>
          <w:rFonts w:ascii="Arial" w:eastAsia="Arial" w:hAnsi="Arial" w:cs="Arial"/>
        </w:rPr>
        <w:t>–</w:t>
      </w:r>
      <w:r w:rsidR="00266314" w:rsidRPr="003D696B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5</w:t>
      </w:r>
      <w:r w:rsidR="001E42A4">
        <w:rPr>
          <w:rFonts w:ascii="Arial" w:eastAsia="Arial" w:hAnsi="Arial" w:cs="Arial"/>
        </w:rPr>
        <w:t>:00</w:t>
      </w:r>
      <w:r w:rsidR="00266314" w:rsidRPr="003D696B">
        <w:rPr>
          <w:rFonts w:ascii="Arial" w:eastAsia="Arial" w:hAnsi="Arial" w:cs="Arial"/>
        </w:rPr>
        <w:t>pm</w:t>
      </w:r>
      <w:r w:rsidR="00E001D9" w:rsidRPr="003D696B">
        <w:rPr>
          <w:rFonts w:ascii="Arial" w:eastAsia="Arial" w:hAnsi="Arial" w:cs="Arial"/>
        </w:rPr>
        <w:t xml:space="preserve">                                                                                                                                       </w:t>
      </w:r>
      <w:r>
        <w:rPr>
          <w:rFonts w:ascii="Arial" w:eastAsia="Arial" w:hAnsi="Arial" w:cs="Arial"/>
        </w:rPr>
        <w:t xml:space="preserve">                  </w:t>
      </w:r>
    </w:p>
    <w:p w14:paraId="1F08F78A" w14:textId="28195A3F" w:rsidR="00AE25C2" w:rsidRPr="0048012E" w:rsidRDefault="00AE25C2" w:rsidP="00AE25C2">
      <w:pPr>
        <w:spacing w:after="0" w:line="240" w:lineRule="auto"/>
        <w:rPr>
          <w:sz w:val="28"/>
          <w:szCs w:val="28"/>
        </w:rPr>
      </w:pPr>
      <w:r>
        <w:rPr>
          <w:rFonts w:ascii="Arial" w:eastAsia="Arial" w:hAnsi="Arial" w:cs="Arial"/>
        </w:rPr>
        <w:t xml:space="preserve">                                                 </w:t>
      </w:r>
      <w:r w:rsidRPr="0092670D">
        <w:rPr>
          <w:color w:val="000000" w:themeColor="text1"/>
          <w:sz w:val="28"/>
          <w:szCs w:val="28"/>
        </w:rPr>
        <w:t>S</w:t>
      </w:r>
      <w:r w:rsidR="006B0921">
        <w:rPr>
          <w:color w:val="000000" w:themeColor="text1"/>
          <w:sz w:val="28"/>
          <w:szCs w:val="28"/>
        </w:rPr>
        <w:t xml:space="preserve"> </w:t>
      </w:r>
      <w:r w:rsidRPr="0092670D">
        <w:rPr>
          <w:color w:val="000000" w:themeColor="text1"/>
          <w:sz w:val="28"/>
          <w:szCs w:val="28"/>
        </w:rPr>
        <w:t>TEM Literacy Center</w:t>
      </w:r>
      <w:r>
        <w:rPr>
          <w:color w:val="000000" w:themeColor="text1"/>
          <w:sz w:val="28"/>
          <w:szCs w:val="28"/>
        </w:rPr>
        <w:t xml:space="preserve"> – Main Office Building</w:t>
      </w:r>
    </w:p>
    <w:p w14:paraId="088F2A85" w14:textId="360D2F57" w:rsidR="00E001D9" w:rsidRDefault="00E001D9" w:rsidP="00E001D9">
      <w:pPr>
        <w:spacing w:after="477"/>
        <w:ind w:left="154"/>
        <w:jc w:val="center"/>
        <w:rPr>
          <w:rFonts w:ascii="Arial" w:eastAsia="Arial" w:hAnsi="Arial" w:cs="Arial"/>
        </w:rPr>
      </w:pPr>
    </w:p>
    <w:p w14:paraId="1B431277" w14:textId="47C1E39D" w:rsidR="00622A12" w:rsidRPr="00935416" w:rsidRDefault="00266314" w:rsidP="00032179">
      <w:pPr>
        <w:pStyle w:val="ListParagraph"/>
        <w:numPr>
          <w:ilvl w:val="0"/>
          <w:numId w:val="1"/>
        </w:numPr>
        <w:spacing w:after="138" w:line="72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Call meeting to order</w:t>
      </w:r>
      <w:r w:rsidR="009567DE">
        <w:rPr>
          <w:rFonts w:ascii="Arial" w:eastAsia="Arial" w:hAnsi="Arial" w:cs="Arial"/>
        </w:rPr>
        <w:t>.</w:t>
      </w:r>
    </w:p>
    <w:p w14:paraId="01657B5A" w14:textId="77777777" w:rsidR="00622A12" w:rsidRPr="00935416" w:rsidRDefault="00266314" w:rsidP="00032179">
      <w:pPr>
        <w:pStyle w:val="ListParagraph"/>
        <w:numPr>
          <w:ilvl w:val="0"/>
          <w:numId w:val="1"/>
        </w:numPr>
        <w:spacing w:after="138" w:line="72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Pledge of Allegiance</w:t>
      </w:r>
      <w:r w:rsidR="00D31F28" w:rsidRPr="00935416">
        <w:rPr>
          <w:rFonts w:ascii="Arial" w:eastAsia="Arial" w:hAnsi="Arial" w:cs="Arial"/>
        </w:rPr>
        <w:t>.</w:t>
      </w:r>
    </w:p>
    <w:p w14:paraId="037B527E" w14:textId="5FEF6951" w:rsidR="0081321F" w:rsidRPr="0081321F" w:rsidRDefault="00266314" w:rsidP="00032179">
      <w:pPr>
        <w:pStyle w:val="ListParagraph"/>
        <w:numPr>
          <w:ilvl w:val="0"/>
          <w:numId w:val="1"/>
        </w:numPr>
        <w:spacing w:after="138" w:line="72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Roll Call</w:t>
      </w:r>
      <w:r w:rsidR="007C79EC">
        <w:rPr>
          <w:rFonts w:ascii="Arial" w:eastAsia="Arial" w:hAnsi="Arial" w:cs="Arial"/>
        </w:rPr>
        <w:t>:</w:t>
      </w:r>
    </w:p>
    <w:p w14:paraId="07480EBF" w14:textId="2000E49E" w:rsidR="007F7115" w:rsidRPr="00AD020B" w:rsidRDefault="00266314" w:rsidP="00032179">
      <w:pPr>
        <w:pStyle w:val="ListParagraph"/>
        <w:numPr>
          <w:ilvl w:val="0"/>
          <w:numId w:val="1"/>
        </w:numPr>
        <w:spacing w:after="28" w:line="36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Reports and Discussion</w:t>
      </w:r>
      <w:r w:rsidR="00C04158">
        <w:rPr>
          <w:rFonts w:ascii="Arial" w:eastAsia="Arial" w:hAnsi="Arial" w:cs="Arial"/>
        </w:rPr>
        <w:t>s</w:t>
      </w:r>
      <w:r w:rsidRPr="00935416">
        <w:rPr>
          <w:rFonts w:ascii="Arial" w:eastAsia="Arial" w:hAnsi="Arial" w:cs="Arial"/>
        </w:rPr>
        <w:t>:</w:t>
      </w:r>
    </w:p>
    <w:p w14:paraId="4D8CD6B3" w14:textId="3DBD6CBF" w:rsidR="00AD020B" w:rsidRPr="006B0921" w:rsidRDefault="00AD020B" w:rsidP="00AD020B">
      <w:pPr>
        <w:pStyle w:val="ListParagraph"/>
        <w:numPr>
          <w:ilvl w:val="1"/>
          <w:numId w:val="1"/>
        </w:numPr>
        <w:spacing w:after="28" w:line="360" w:lineRule="auto"/>
        <w:rPr>
          <w:rFonts w:ascii="Arial" w:hAnsi="Arial" w:cs="Arial"/>
        </w:rPr>
      </w:pPr>
      <w:r>
        <w:rPr>
          <w:rFonts w:ascii="Arial" w:eastAsia="Arial" w:hAnsi="Arial" w:cs="Arial"/>
        </w:rPr>
        <w:t>Oak Hill Community Trust Meet &amp; Greet</w:t>
      </w:r>
      <w:r w:rsidR="0040098B">
        <w:rPr>
          <w:rFonts w:ascii="Arial" w:eastAsia="Arial" w:hAnsi="Arial" w:cs="Arial"/>
        </w:rPr>
        <w:t>.</w:t>
      </w:r>
    </w:p>
    <w:p w14:paraId="1610D15D" w14:textId="60323180" w:rsidR="006B0921" w:rsidRPr="00AE25C2" w:rsidRDefault="006B0921" w:rsidP="00AD020B">
      <w:pPr>
        <w:pStyle w:val="ListParagraph"/>
        <w:numPr>
          <w:ilvl w:val="1"/>
          <w:numId w:val="1"/>
        </w:numPr>
        <w:spacing w:after="28" w:line="360" w:lineRule="auto"/>
        <w:rPr>
          <w:rFonts w:ascii="Arial" w:hAnsi="Arial" w:cs="Arial"/>
        </w:rPr>
      </w:pPr>
      <w:r>
        <w:rPr>
          <w:rFonts w:ascii="Arial" w:eastAsia="Arial" w:hAnsi="Arial" w:cs="Arial"/>
        </w:rPr>
        <w:t>Oak Hill Community Trust Presentation.</w:t>
      </w:r>
    </w:p>
    <w:p w14:paraId="23C72DAC" w14:textId="08DD9743" w:rsidR="00A8355F" w:rsidRPr="00AD020B" w:rsidRDefault="00875F05" w:rsidP="00AD020B">
      <w:pPr>
        <w:pStyle w:val="ListParagraph"/>
        <w:spacing w:after="0" w:line="360" w:lineRule="auto"/>
        <w:ind w:left="2017"/>
        <w:rPr>
          <w:rFonts w:ascii="Arial" w:hAnsi="Arial" w:cs="Arial"/>
        </w:rPr>
      </w:pPr>
      <w:r w:rsidRPr="00AD020B">
        <w:rPr>
          <w:rFonts w:ascii="Arial" w:hAnsi="Arial" w:cs="Arial"/>
        </w:rPr>
        <w:t xml:space="preserve">        </w:t>
      </w:r>
    </w:p>
    <w:p w14:paraId="1B957B6D" w14:textId="248DC2FC" w:rsidR="00032179" w:rsidRPr="00AE25C2" w:rsidRDefault="00032179" w:rsidP="00AE25C2">
      <w:pPr>
        <w:spacing w:after="28" w:line="600" w:lineRule="auto"/>
        <w:rPr>
          <w:rFonts w:ascii="Arial" w:hAnsi="Arial" w:cs="Arial"/>
        </w:rPr>
      </w:pPr>
    </w:p>
    <w:p w14:paraId="7F6303F4" w14:textId="3DB92E4F" w:rsidR="00266314" w:rsidRPr="00935416" w:rsidRDefault="00266314" w:rsidP="00032179">
      <w:pPr>
        <w:pStyle w:val="ListParagraph"/>
        <w:numPr>
          <w:ilvl w:val="0"/>
          <w:numId w:val="1"/>
        </w:numPr>
        <w:spacing w:line="72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Adjournment</w:t>
      </w:r>
      <w:r w:rsidR="009567DE">
        <w:rPr>
          <w:rFonts w:ascii="Arial" w:eastAsia="Arial" w:hAnsi="Arial" w:cs="Arial"/>
        </w:rPr>
        <w:t>.</w:t>
      </w:r>
    </w:p>
    <w:sectPr w:rsidR="00266314" w:rsidRPr="00935416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C3F441" w14:textId="77777777" w:rsidR="00387BA4" w:rsidRDefault="00387BA4" w:rsidP="001C3C1C">
      <w:pPr>
        <w:spacing w:after="0" w:line="240" w:lineRule="auto"/>
      </w:pPr>
      <w:r>
        <w:separator/>
      </w:r>
    </w:p>
  </w:endnote>
  <w:endnote w:type="continuationSeparator" w:id="0">
    <w:p w14:paraId="49A67ECF" w14:textId="77777777" w:rsidR="00387BA4" w:rsidRDefault="00387BA4" w:rsidP="001C3C1C">
      <w:pPr>
        <w:spacing w:after="0" w:line="240" w:lineRule="auto"/>
      </w:pPr>
      <w:r>
        <w:continuationSeparator/>
      </w:r>
    </w:p>
  </w:endnote>
  <w:endnote w:type="continuationNotice" w:id="1">
    <w:p w14:paraId="3C58F381" w14:textId="77777777" w:rsidR="00387BA4" w:rsidRDefault="00387B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6B3324" w14:textId="77777777" w:rsidR="00387BA4" w:rsidRDefault="00387BA4" w:rsidP="001C3C1C">
      <w:pPr>
        <w:spacing w:after="0" w:line="240" w:lineRule="auto"/>
      </w:pPr>
      <w:r>
        <w:separator/>
      </w:r>
    </w:p>
  </w:footnote>
  <w:footnote w:type="continuationSeparator" w:id="0">
    <w:p w14:paraId="7FA94A26" w14:textId="77777777" w:rsidR="00387BA4" w:rsidRDefault="00387BA4" w:rsidP="001C3C1C">
      <w:pPr>
        <w:spacing w:after="0" w:line="240" w:lineRule="auto"/>
      </w:pPr>
      <w:r>
        <w:continuationSeparator/>
      </w:r>
    </w:p>
  </w:footnote>
  <w:footnote w:type="continuationNotice" w:id="1">
    <w:p w14:paraId="248625D6" w14:textId="77777777" w:rsidR="00387BA4" w:rsidRDefault="00387BA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3C03E79"/>
    <w:multiLevelType w:val="hybridMultilevel"/>
    <w:tmpl w:val="E3D6208E"/>
    <w:lvl w:ilvl="0" w:tplc="D0943372">
      <w:start w:val="1"/>
      <w:numFmt w:val="decimal"/>
      <w:lvlText w:val="%1"/>
      <w:lvlJc w:val="left"/>
      <w:pPr>
        <w:ind w:left="2377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3097" w:hanging="360"/>
      </w:pPr>
    </w:lvl>
    <w:lvl w:ilvl="2" w:tplc="0409001B" w:tentative="1">
      <w:start w:val="1"/>
      <w:numFmt w:val="lowerRoman"/>
      <w:lvlText w:val="%3."/>
      <w:lvlJc w:val="right"/>
      <w:pPr>
        <w:ind w:left="3817" w:hanging="180"/>
      </w:pPr>
    </w:lvl>
    <w:lvl w:ilvl="3" w:tplc="0409000F" w:tentative="1">
      <w:start w:val="1"/>
      <w:numFmt w:val="decimal"/>
      <w:lvlText w:val="%4."/>
      <w:lvlJc w:val="left"/>
      <w:pPr>
        <w:ind w:left="4537" w:hanging="360"/>
      </w:pPr>
    </w:lvl>
    <w:lvl w:ilvl="4" w:tplc="04090019" w:tentative="1">
      <w:start w:val="1"/>
      <w:numFmt w:val="lowerLetter"/>
      <w:lvlText w:val="%5."/>
      <w:lvlJc w:val="left"/>
      <w:pPr>
        <w:ind w:left="5257" w:hanging="360"/>
      </w:pPr>
    </w:lvl>
    <w:lvl w:ilvl="5" w:tplc="0409001B" w:tentative="1">
      <w:start w:val="1"/>
      <w:numFmt w:val="lowerRoman"/>
      <w:lvlText w:val="%6."/>
      <w:lvlJc w:val="right"/>
      <w:pPr>
        <w:ind w:left="5977" w:hanging="180"/>
      </w:pPr>
    </w:lvl>
    <w:lvl w:ilvl="6" w:tplc="0409000F" w:tentative="1">
      <w:start w:val="1"/>
      <w:numFmt w:val="decimal"/>
      <w:lvlText w:val="%7."/>
      <w:lvlJc w:val="left"/>
      <w:pPr>
        <w:ind w:left="6697" w:hanging="360"/>
      </w:pPr>
    </w:lvl>
    <w:lvl w:ilvl="7" w:tplc="04090019" w:tentative="1">
      <w:start w:val="1"/>
      <w:numFmt w:val="lowerLetter"/>
      <w:lvlText w:val="%8."/>
      <w:lvlJc w:val="left"/>
      <w:pPr>
        <w:ind w:left="7417" w:hanging="360"/>
      </w:pPr>
    </w:lvl>
    <w:lvl w:ilvl="8" w:tplc="0409001B" w:tentative="1">
      <w:start w:val="1"/>
      <w:numFmt w:val="lowerRoman"/>
      <w:lvlText w:val="%9."/>
      <w:lvlJc w:val="right"/>
      <w:pPr>
        <w:ind w:left="8137" w:hanging="180"/>
      </w:pPr>
    </w:lvl>
  </w:abstractNum>
  <w:abstractNum w:abstractNumId="7" w15:restartNumberingAfterBreak="0">
    <w:nsid w:val="282852AF"/>
    <w:multiLevelType w:val="hybridMultilevel"/>
    <w:tmpl w:val="E0DAB11C"/>
    <w:lvl w:ilvl="0" w:tplc="24121A3A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5">
      <w:start w:val="1"/>
      <w:numFmt w:val="upperLetter"/>
      <w:lvlText w:val="%2."/>
      <w:lvlJc w:val="left"/>
      <w:pPr>
        <w:ind w:left="2017" w:hanging="360"/>
      </w:p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7A0DBC"/>
    <w:multiLevelType w:val="hybridMultilevel"/>
    <w:tmpl w:val="8F60B8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1" w15:restartNumberingAfterBreak="0">
    <w:nsid w:val="3A230151"/>
    <w:multiLevelType w:val="hybridMultilevel"/>
    <w:tmpl w:val="3E9EA2F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E561D1A"/>
    <w:multiLevelType w:val="hybridMultilevel"/>
    <w:tmpl w:val="2A8A6C3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C8D11FA"/>
    <w:multiLevelType w:val="hybridMultilevel"/>
    <w:tmpl w:val="A10CB288"/>
    <w:lvl w:ilvl="0" w:tplc="D0943372">
      <w:start w:val="1"/>
      <w:numFmt w:val="decimal"/>
      <w:lvlText w:val="%1"/>
      <w:lvlJc w:val="left"/>
      <w:pPr>
        <w:ind w:left="2377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3097" w:hanging="360"/>
      </w:pPr>
    </w:lvl>
    <w:lvl w:ilvl="2" w:tplc="0409001B" w:tentative="1">
      <w:start w:val="1"/>
      <w:numFmt w:val="lowerRoman"/>
      <w:lvlText w:val="%3."/>
      <w:lvlJc w:val="right"/>
      <w:pPr>
        <w:ind w:left="3817" w:hanging="180"/>
      </w:pPr>
    </w:lvl>
    <w:lvl w:ilvl="3" w:tplc="0409000F" w:tentative="1">
      <w:start w:val="1"/>
      <w:numFmt w:val="decimal"/>
      <w:lvlText w:val="%4."/>
      <w:lvlJc w:val="left"/>
      <w:pPr>
        <w:ind w:left="4537" w:hanging="360"/>
      </w:pPr>
    </w:lvl>
    <w:lvl w:ilvl="4" w:tplc="04090019" w:tentative="1">
      <w:start w:val="1"/>
      <w:numFmt w:val="lowerLetter"/>
      <w:lvlText w:val="%5."/>
      <w:lvlJc w:val="left"/>
      <w:pPr>
        <w:ind w:left="5257" w:hanging="360"/>
      </w:pPr>
    </w:lvl>
    <w:lvl w:ilvl="5" w:tplc="0409001B" w:tentative="1">
      <w:start w:val="1"/>
      <w:numFmt w:val="lowerRoman"/>
      <w:lvlText w:val="%6."/>
      <w:lvlJc w:val="right"/>
      <w:pPr>
        <w:ind w:left="5977" w:hanging="180"/>
      </w:pPr>
    </w:lvl>
    <w:lvl w:ilvl="6" w:tplc="0409000F" w:tentative="1">
      <w:start w:val="1"/>
      <w:numFmt w:val="decimal"/>
      <w:lvlText w:val="%7."/>
      <w:lvlJc w:val="left"/>
      <w:pPr>
        <w:ind w:left="6697" w:hanging="360"/>
      </w:pPr>
    </w:lvl>
    <w:lvl w:ilvl="7" w:tplc="04090019" w:tentative="1">
      <w:start w:val="1"/>
      <w:numFmt w:val="lowerLetter"/>
      <w:lvlText w:val="%8."/>
      <w:lvlJc w:val="left"/>
      <w:pPr>
        <w:ind w:left="7417" w:hanging="360"/>
      </w:pPr>
    </w:lvl>
    <w:lvl w:ilvl="8" w:tplc="0409001B" w:tentative="1">
      <w:start w:val="1"/>
      <w:numFmt w:val="lowerRoman"/>
      <w:lvlText w:val="%9."/>
      <w:lvlJc w:val="right"/>
      <w:pPr>
        <w:ind w:left="8137" w:hanging="180"/>
      </w:pPr>
    </w:lvl>
  </w:abstractNum>
  <w:abstractNum w:abstractNumId="14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7F73CE"/>
    <w:multiLevelType w:val="hybridMultilevel"/>
    <w:tmpl w:val="33DA8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9ED41AB"/>
    <w:multiLevelType w:val="hybridMultilevel"/>
    <w:tmpl w:val="ADC85CB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5048812">
    <w:abstractNumId w:val="7"/>
  </w:num>
  <w:num w:numId="2" w16cid:durableId="1430001018">
    <w:abstractNumId w:val="21"/>
  </w:num>
  <w:num w:numId="3" w16cid:durableId="967901713">
    <w:abstractNumId w:val="16"/>
  </w:num>
  <w:num w:numId="4" w16cid:durableId="442699751">
    <w:abstractNumId w:val="2"/>
  </w:num>
  <w:num w:numId="5" w16cid:durableId="404298194">
    <w:abstractNumId w:val="0"/>
  </w:num>
  <w:num w:numId="6" w16cid:durableId="2076661600">
    <w:abstractNumId w:val="14"/>
  </w:num>
  <w:num w:numId="7" w16cid:durableId="139277720">
    <w:abstractNumId w:val="19"/>
  </w:num>
  <w:num w:numId="8" w16cid:durableId="412703810">
    <w:abstractNumId w:val="4"/>
  </w:num>
  <w:num w:numId="9" w16cid:durableId="1890064999">
    <w:abstractNumId w:val="17"/>
  </w:num>
  <w:num w:numId="10" w16cid:durableId="19012715">
    <w:abstractNumId w:val="23"/>
  </w:num>
  <w:num w:numId="11" w16cid:durableId="1972053115">
    <w:abstractNumId w:val="15"/>
  </w:num>
  <w:num w:numId="12" w16cid:durableId="393696629">
    <w:abstractNumId w:val="1"/>
  </w:num>
  <w:num w:numId="13" w16cid:durableId="1591347791">
    <w:abstractNumId w:val="20"/>
  </w:num>
  <w:num w:numId="14" w16cid:durableId="1748378225">
    <w:abstractNumId w:val="5"/>
  </w:num>
  <w:num w:numId="15" w16cid:durableId="1214848509">
    <w:abstractNumId w:val="9"/>
  </w:num>
  <w:num w:numId="16" w16cid:durableId="487748873">
    <w:abstractNumId w:val="10"/>
  </w:num>
  <w:num w:numId="17" w16cid:durableId="561019885">
    <w:abstractNumId w:val="3"/>
  </w:num>
  <w:num w:numId="18" w16cid:durableId="84937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215014">
    <w:abstractNumId w:val="13"/>
  </w:num>
  <w:num w:numId="20" w16cid:durableId="1840920706">
    <w:abstractNumId w:val="6"/>
  </w:num>
  <w:num w:numId="21" w16cid:durableId="1377388476">
    <w:abstractNumId w:val="8"/>
  </w:num>
  <w:num w:numId="22" w16cid:durableId="1875533225">
    <w:abstractNumId w:val="18"/>
  </w:num>
  <w:num w:numId="23" w16cid:durableId="1909414171">
    <w:abstractNumId w:val="11"/>
  </w:num>
  <w:num w:numId="24" w16cid:durableId="1551114430">
    <w:abstractNumId w:val="12"/>
  </w:num>
  <w:num w:numId="25" w16cid:durableId="98527880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rAUAzXqgmywAAAA="/>
  </w:docVars>
  <w:rsids>
    <w:rsidRoot w:val="00B675F7"/>
    <w:rsid w:val="00000A8D"/>
    <w:rsid w:val="00003378"/>
    <w:rsid w:val="00025F78"/>
    <w:rsid w:val="00032179"/>
    <w:rsid w:val="0004004C"/>
    <w:rsid w:val="000432A9"/>
    <w:rsid w:val="0005272B"/>
    <w:rsid w:val="000542F0"/>
    <w:rsid w:val="00064D3F"/>
    <w:rsid w:val="00065F7C"/>
    <w:rsid w:val="00074973"/>
    <w:rsid w:val="00074AD1"/>
    <w:rsid w:val="00077446"/>
    <w:rsid w:val="000816B9"/>
    <w:rsid w:val="000824A7"/>
    <w:rsid w:val="000826BC"/>
    <w:rsid w:val="00085308"/>
    <w:rsid w:val="00086ADE"/>
    <w:rsid w:val="00092453"/>
    <w:rsid w:val="000A0CEE"/>
    <w:rsid w:val="000A51BF"/>
    <w:rsid w:val="000A5E42"/>
    <w:rsid w:val="000B0589"/>
    <w:rsid w:val="000B36C5"/>
    <w:rsid w:val="000C291E"/>
    <w:rsid w:val="000C65B0"/>
    <w:rsid w:val="000D0042"/>
    <w:rsid w:val="000D12C3"/>
    <w:rsid w:val="000D60E6"/>
    <w:rsid w:val="000D623A"/>
    <w:rsid w:val="000E12D1"/>
    <w:rsid w:val="000E4C80"/>
    <w:rsid w:val="000E7F73"/>
    <w:rsid w:val="000F1F05"/>
    <w:rsid w:val="000F6E36"/>
    <w:rsid w:val="000F7C98"/>
    <w:rsid w:val="001027B1"/>
    <w:rsid w:val="00104711"/>
    <w:rsid w:val="00111713"/>
    <w:rsid w:val="0011508D"/>
    <w:rsid w:val="0012203B"/>
    <w:rsid w:val="0012353F"/>
    <w:rsid w:val="0012560E"/>
    <w:rsid w:val="00125872"/>
    <w:rsid w:val="001309B0"/>
    <w:rsid w:val="00132770"/>
    <w:rsid w:val="001371B6"/>
    <w:rsid w:val="00137900"/>
    <w:rsid w:val="00145342"/>
    <w:rsid w:val="0014661D"/>
    <w:rsid w:val="001559B8"/>
    <w:rsid w:val="00164A4B"/>
    <w:rsid w:val="00165CD9"/>
    <w:rsid w:val="00170B9F"/>
    <w:rsid w:val="00170D5D"/>
    <w:rsid w:val="00173657"/>
    <w:rsid w:val="00175AF1"/>
    <w:rsid w:val="00184956"/>
    <w:rsid w:val="00187EED"/>
    <w:rsid w:val="00190AF6"/>
    <w:rsid w:val="00190B41"/>
    <w:rsid w:val="00197318"/>
    <w:rsid w:val="0019768D"/>
    <w:rsid w:val="001A4F6F"/>
    <w:rsid w:val="001A722C"/>
    <w:rsid w:val="001B05BF"/>
    <w:rsid w:val="001B34F9"/>
    <w:rsid w:val="001B5494"/>
    <w:rsid w:val="001B716A"/>
    <w:rsid w:val="001B7541"/>
    <w:rsid w:val="001C05C9"/>
    <w:rsid w:val="001C26AB"/>
    <w:rsid w:val="001C2959"/>
    <w:rsid w:val="001C3C1C"/>
    <w:rsid w:val="001C5FA8"/>
    <w:rsid w:val="001C67F4"/>
    <w:rsid w:val="001E00AF"/>
    <w:rsid w:val="001E42A4"/>
    <w:rsid w:val="001E7664"/>
    <w:rsid w:val="001F18CC"/>
    <w:rsid w:val="001F1A76"/>
    <w:rsid w:val="00206199"/>
    <w:rsid w:val="002146A7"/>
    <w:rsid w:val="002162CD"/>
    <w:rsid w:val="0022362E"/>
    <w:rsid w:val="00224168"/>
    <w:rsid w:val="00224AB0"/>
    <w:rsid w:val="00225161"/>
    <w:rsid w:val="0023367F"/>
    <w:rsid w:val="002374BB"/>
    <w:rsid w:val="00245764"/>
    <w:rsid w:val="0024654B"/>
    <w:rsid w:val="00246B75"/>
    <w:rsid w:val="00247728"/>
    <w:rsid w:val="0024799C"/>
    <w:rsid w:val="00262F01"/>
    <w:rsid w:val="002637C8"/>
    <w:rsid w:val="00265985"/>
    <w:rsid w:val="00266314"/>
    <w:rsid w:val="002673A4"/>
    <w:rsid w:val="00275C79"/>
    <w:rsid w:val="00286B29"/>
    <w:rsid w:val="00287DC2"/>
    <w:rsid w:val="002A3E40"/>
    <w:rsid w:val="002B541F"/>
    <w:rsid w:val="002B7734"/>
    <w:rsid w:val="002C4B0F"/>
    <w:rsid w:val="002C61FB"/>
    <w:rsid w:val="002D06CD"/>
    <w:rsid w:val="002D7653"/>
    <w:rsid w:val="002E1722"/>
    <w:rsid w:val="002F109B"/>
    <w:rsid w:val="0030026E"/>
    <w:rsid w:val="00301A7F"/>
    <w:rsid w:val="00306688"/>
    <w:rsid w:val="00306F65"/>
    <w:rsid w:val="00310144"/>
    <w:rsid w:val="00321A43"/>
    <w:rsid w:val="00325ED9"/>
    <w:rsid w:val="00326E77"/>
    <w:rsid w:val="00330AA2"/>
    <w:rsid w:val="00333F60"/>
    <w:rsid w:val="0033408C"/>
    <w:rsid w:val="00353E3C"/>
    <w:rsid w:val="00364406"/>
    <w:rsid w:val="00367713"/>
    <w:rsid w:val="00370E8B"/>
    <w:rsid w:val="003732AB"/>
    <w:rsid w:val="00374F14"/>
    <w:rsid w:val="003761E1"/>
    <w:rsid w:val="00380D5B"/>
    <w:rsid w:val="0038480D"/>
    <w:rsid w:val="00387BA4"/>
    <w:rsid w:val="0039402E"/>
    <w:rsid w:val="003959D0"/>
    <w:rsid w:val="003A1BB1"/>
    <w:rsid w:val="003A203B"/>
    <w:rsid w:val="003A2BEB"/>
    <w:rsid w:val="003A5664"/>
    <w:rsid w:val="003A7BBC"/>
    <w:rsid w:val="003B45EA"/>
    <w:rsid w:val="003B5015"/>
    <w:rsid w:val="003C26E6"/>
    <w:rsid w:val="003D1869"/>
    <w:rsid w:val="003D2C9F"/>
    <w:rsid w:val="003D3B9F"/>
    <w:rsid w:val="003D4278"/>
    <w:rsid w:val="003D4993"/>
    <w:rsid w:val="003D696B"/>
    <w:rsid w:val="003E3C96"/>
    <w:rsid w:val="003E6C4C"/>
    <w:rsid w:val="003E7097"/>
    <w:rsid w:val="003F0024"/>
    <w:rsid w:val="003F0E37"/>
    <w:rsid w:val="003F24FF"/>
    <w:rsid w:val="003F5FEA"/>
    <w:rsid w:val="003F6D4C"/>
    <w:rsid w:val="004000AF"/>
    <w:rsid w:val="0040098B"/>
    <w:rsid w:val="00402791"/>
    <w:rsid w:val="00404872"/>
    <w:rsid w:val="004063B7"/>
    <w:rsid w:val="0041097F"/>
    <w:rsid w:val="004114D8"/>
    <w:rsid w:val="004152E5"/>
    <w:rsid w:val="004153C7"/>
    <w:rsid w:val="00417DCF"/>
    <w:rsid w:val="004203C0"/>
    <w:rsid w:val="004205E5"/>
    <w:rsid w:val="004231BA"/>
    <w:rsid w:val="00424A5D"/>
    <w:rsid w:val="00425513"/>
    <w:rsid w:val="00427946"/>
    <w:rsid w:val="00430563"/>
    <w:rsid w:val="004306A9"/>
    <w:rsid w:val="00430B24"/>
    <w:rsid w:val="00443CF2"/>
    <w:rsid w:val="004449BB"/>
    <w:rsid w:val="00445F18"/>
    <w:rsid w:val="00454FE1"/>
    <w:rsid w:val="004574CE"/>
    <w:rsid w:val="00457748"/>
    <w:rsid w:val="00470417"/>
    <w:rsid w:val="00470B46"/>
    <w:rsid w:val="004811FB"/>
    <w:rsid w:val="00482042"/>
    <w:rsid w:val="004867E5"/>
    <w:rsid w:val="0048714F"/>
    <w:rsid w:val="004908C9"/>
    <w:rsid w:val="00490B8E"/>
    <w:rsid w:val="0049542A"/>
    <w:rsid w:val="00495889"/>
    <w:rsid w:val="004A6B9D"/>
    <w:rsid w:val="004B014B"/>
    <w:rsid w:val="004B2FFB"/>
    <w:rsid w:val="004B4423"/>
    <w:rsid w:val="004C12A8"/>
    <w:rsid w:val="004C7A83"/>
    <w:rsid w:val="004D01A8"/>
    <w:rsid w:val="004D520C"/>
    <w:rsid w:val="004D6F4A"/>
    <w:rsid w:val="004E20C2"/>
    <w:rsid w:val="004E2ADD"/>
    <w:rsid w:val="004E7C53"/>
    <w:rsid w:val="004F7944"/>
    <w:rsid w:val="005061E4"/>
    <w:rsid w:val="00522D7F"/>
    <w:rsid w:val="00523DEE"/>
    <w:rsid w:val="0052461A"/>
    <w:rsid w:val="005300DC"/>
    <w:rsid w:val="00534281"/>
    <w:rsid w:val="005351C6"/>
    <w:rsid w:val="005365DB"/>
    <w:rsid w:val="00541F65"/>
    <w:rsid w:val="00547E04"/>
    <w:rsid w:val="005529A8"/>
    <w:rsid w:val="00562059"/>
    <w:rsid w:val="00563F25"/>
    <w:rsid w:val="005643CA"/>
    <w:rsid w:val="005648FC"/>
    <w:rsid w:val="00566F28"/>
    <w:rsid w:val="00571A6A"/>
    <w:rsid w:val="005723DC"/>
    <w:rsid w:val="005840F6"/>
    <w:rsid w:val="00587E67"/>
    <w:rsid w:val="0059497F"/>
    <w:rsid w:val="00594E39"/>
    <w:rsid w:val="005953B2"/>
    <w:rsid w:val="005971D0"/>
    <w:rsid w:val="00597F05"/>
    <w:rsid w:val="005A127D"/>
    <w:rsid w:val="005A2B27"/>
    <w:rsid w:val="005A2BA0"/>
    <w:rsid w:val="005A3739"/>
    <w:rsid w:val="005B4B5A"/>
    <w:rsid w:val="005C2DB4"/>
    <w:rsid w:val="005C49B2"/>
    <w:rsid w:val="005C549A"/>
    <w:rsid w:val="005C7079"/>
    <w:rsid w:val="005C777F"/>
    <w:rsid w:val="005D49FB"/>
    <w:rsid w:val="005E4126"/>
    <w:rsid w:val="005E5EFB"/>
    <w:rsid w:val="005F1EF7"/>
    <w:rsid w:val="005F31C7"/>
    <w:rsid w:val="005F47CF"/>
    <w:rsid w:val="005F71CE"/>
    <w:rsid w:val="00601520"/>
    <w:rsid w:val="0061251D"/>
    <w:rsid w:val="00621002"/>
    <w:rsid w:val="00622A12"/>
    <w:rsid w:val="00622EAD"/>
    <w:rsid w:val="00624AF2"/>
    <w:rsid w:val="006313EE"/>
    <w:rsid w:val="006319A4"/>
    <w:rsid w:val="00632F5D"/>
    <w:rsid w:val="00635E4D"/>
    <w:rsid w:val="00636770"/>
    <w:rsid w:val="00637B28"/>
    <w:rsid w:val="00641DCC"/>
    <w:rsid w:val="0064403B"/>
    <w:rsid w:val="00650B96"/>
    <w:rsid w:val="006660D6"/>
    <w:rsid w:val="00683DA2"/>
    <w:rsid w:val="00685485"/>
    <w:rsid w:val="006861A5"/>
    <w:rsid w:val="006A49FE"/>
    <w:rsid w:val="006A4FDB"/>
    <w:rsid w:val="006A6D7E"/>
    <w:rsid w:val="006B0921"/>
    <w:rsid w:val="006B4582"/>
    <w:rsid w:val="006B4A9E"/>
    <w:rsid w:val="006C0013"/>
    <w:rsid w:val="006C0A13"/>
    <w:rsid w:val="006C7C8A"/>
    <w:rsid w:val="006D07BE"/>
    <w:rsid w:val="006D6367"/>
    <w:rsid w:val="006E1F09"/>
    <w:rsid w:val="006E3A75"/>
    <w:rsid w:val="006F135E"/>
    <w:rsid w:val="006F7AEA"/>
    <w:rsid w:val="00702CFA"/>
    <w:rsid w:val="00706591"/>
    <w:rsid w:val="00706740"/>
    <w:rsid w:val="00717157"/>
    <w:rsid w:val="007210FD"/>
    <w:rsid w:val="0072137D"/>
    <w:rsid w:val="007227D3"/>
    <w:rsid w:val="00723742"/>
    <w:rsid w:val="00733D75"/>
    <w:rsid w:val="007406C7"/>
    <w:rsid w:val="00746374"/>
    <w:rsid w:val="0074708F"/>
    <w:rsid w:val="00750E03"/>
    <w:rsid w:val="00751B4C"/>
    <w:rsid w:val="00751E4C"/>
    <w:rsid w:val="00760F0B"/>
    <w:rsid w:val="00764C28"/>
    <w:rsid w:val="00765374"/>
    <w:rsid w:val="00765D9A"/>
    <w:rsid w:val="00771B51"/>
    <w:rsid w:val="00773DF3"/>
    <w:rsid w:val="007748F6"/>
    <w:rsid w:val="007814B6"/>
    <w:rsid w:val="0078439D"/>
    <w:rsid w:val="007A0A80"/>
    <w:rsid w:val="007A144B"/>
    <w:rsid w:val="007A278F"/>
    <w:rsid w:val="007A5494"/>
    <w:rsid w:val="007A5603"/>
    <w:rsid w:val="007A5AD3"/>
    <w:rsid w:val="007A5BDB"/>
    <w:rsid w:val="007A62EE"/>
    <w:rsid w:val="007A743A"/>
    <w:rsid w:val="007A7AC4"/>
    <w:rsid w:val="007B1BC4"/>
    <w:rsid w:val="007B1EDB"/>
    <w:rsid w:val="007B6B48"/>
    <w:rsid w:val="007C2F76"/>
    <w:rsid w:val="007C79EC"/>
    <w:rsid w:val="007E13EB"/>
    <w:rsid w:val="007E4BFD"/>
    <w:rsid w:val="007E5AB1"/>
    <w:rsid w:val="007F357F"/>
    <w:rsid w:val="007F3CB3"/>
    <w:rsid w:val="007F7115"/>
    <w:rsid w:val="0080269C"/>
    <w:rsid w:val="008053A5"/>
    <w:rsid w:val="00811168"/>
    <w:rsid w:val="008125AA"/>
    <w:rsid w:val="00812F6D"/>
    <w:rsid w:val="0081321F"/>
    <w:rsid w:val="00830DFD"/>
    <w:rsid w:val="00832EC2"/>
    <w:rsid w:val="00837516"/>
    <w:rsid w:val="00837978"/>
    <w:rsid w:val="00837DB4"/>
    <w:rsid w:val="00861970"/>
    <w:rsid w:val="00861F12"/>
    <w:rsid w:val="00863F02"/>
    <w:rsid w:val="00864E97"/>
    <w:rsid w:val="00865919"/>
    <w:rsid w:val="008701EF"/>
    <w:rsid w:val="00875F05"/>
    <w:rsid w:val="008868D8"/>
    <w:rsid w:val="00887E29"/>
    <w:rsid w:val="00891445"/>
    <w:rsid w:val="00897C0A"/>
    <w:rsid w:val="008A4CF5"/>
    <w:rsid w:val="008B63A9"/>
    <w:rsid w:val="008B7B37"/>
    <w:rsid w:val="008C02CA"/>
    <w:rsid w:val="008C367D"/>
    <w:rsid w:val="008C7175"/>
    <w:rsid w:val="008C7A7C"/>
    <w:rsid w:val="008D05E3"/>
    <w:rsid w:val="008D1E4E"/>
    <w:rsid w:val="008D46FD"/>
    <w:rsid w:val="008D669C"/>
    <w:rsid w:val="008E5C43"/>
    <w:rsid w:val="008E61C7"/>
    <w:rsid w:val="008F1C53"/>
    <w:rsid w:val="008F1CD3"/>
    <w:rsid w:val="008F407E"/>
    <w:rsid w:val="00901FE1"/>
    <w:rsid w:val="009024C1"/>
    <w:rsid w:val="0090511E"/>
    <w:rsid w:val="0091211E"/>
    <w:rsid w:val="0091374B"/>
    <w:rsid w:val="009139AA"/>
    <w:rsid w:val="00913C00"/>
    <w:rsid w:val="00917086"/>
    <w:rsid w:val="00917C5A"/>
    <w:rsid w:val="00920B9B"/>
    <w:rsid w:val="00921D89"/>
    <w:rsid w:val="009250E3"/>
    <w:rsid w:val="009305BD"/>
    <w:rsid w:val="009335F5"/>
    <w:rsid w:val="009343EB"/>
    <w:rsid w:val="00935416"/>
    <w:rsid w:val="0093762B"/>
    <w:rsid w:val="009376FC"/>
    <w:rsid w:val="00953696"/>
    <w:rsid w:val="009567DE"/>
    <w:rsid w:val="00960F23"/>
    <w:rsid w:val="00964353"/>
    <w:rsid w:val="00964468"/>
    <w:rsid w:val="00972A6B"/>
    <w:rsid w:val="009756A3"/>
    <w:rsid w:val="00980C0F"/>
    <w:rsid w:val="00983987"/>
    <w:rsid w:val="00985A3E"/>
    <w:rsid w:val="00986B6E"/>
    <w:rsid w:val="009875D3"/>
    <w:rsid w:val="0099598F"/>
    <w:rsid w:val="00997008"/>
    <w:rsid w:val="009A408F"/>
    <w:rsid w:val="009B5E0D"/>
    <w:rsid w:val="009C54E5"/>
    <w:rsid w:val="009D700B"/>
    <w:rsid w:val="009E0D90"/>
    <w:rsid w:val="009E29F2"/>
    <w:rsid w:val="009E3628"/>
    <w:rsid w:val="009E3A7D"/>
    <w:rsid w:val="009E573B"/>
    <w:rsid w:val="009E63DD"/>
    <w:rsid w:val="009E7AA5"/>
    <w:rsid w:val="009F0599"/>
    <w:rsid w:val="009F3A32"/>
    <w:rsid w:val="009F566B"/>
    <w:rsid w:val="009F6448"/>
    <w:rsid w:val="00A0162B"/>
    <w:rsid w:val="00A02283"/>
    <w:rsid w:val="00A04669"/>
    <w:rsid w:val="00A0613A"/>
    <w:rsid w:val="00A1500A"/>
    <w:rsid w:val="00A16BA3"/>
    <w:rsid w:val="00A17756"/>
    <w:rsid w:val="00A22BB2"/>
    <w:rsid w:val="00A31561"/>
    <w:rsid w:val="00A3201F"/>
    <w:rsid w:val="00A3481A"/>
    <w:rsid w:val="00A42A0B"/>
    <w:rsid w:val="00A519FC"/>
    <w:rsid w:val="00A61C9B"/>
    <w:rsid w:val="00A62215"/>
    <w:rsid w:val="00A72767"/>
    <w:rsid w:val="00A73905"/>
    <w:rsid w:val="00A76B15"/>
    <w:rsid w:val="00A7740D"/>
    <w:rsid w:val="00A8355F"/>
    <w:rsid w:val="00A8406B"/>
    <w:rsid w:val="00A9165E"/>
    <w:rsid w:val="00A9727F"/>
    <w:rsid w:val="00AA1A14"/>
    <w:rsid w:val="00AA4F35"/>
    <w:rsid w:val="00AA7343"/>
    <w:rsid w:val="00AA7B68"/>
    <w:rsid w:val="00AB40C4"/>
    <w:rsid w:val="00AB7726"/>
    <w:rsid w:val="00AC2BA4"/>
    <w:rsid w:val="00AC39E3"/>
    <w:rsid w:val="00AD020B"/>
    <w:rsid w:val="00AD15D1"/>
    <w:rsid w:val="00AD3DA7"/>
    <w:rsid w:val="00AD5D18"/>
    <w:rsid w:val="00AE1940"/>
    <w:rsid w:val="00AE25C2"/>
    <w:rsid w:val="00AF36DF"/>
    <w:rsid w:val="00AF725E"/>
    <w:rsid w:val="00B01FF9"/>
    <w:rsid w:val="00B03E1F"/>
    <w:rsid w:val="00B1288A"/>
    <w:rsid w:val="00B12B12"/>
    <w:rsid w:val="00B163C4"/>
    <w:rsid w:val="00B20955"/>
    <w:rsid w:val="00B26EEC"/>
    <w:rsid w:val="00B274A4"/>
    <w:rsid w:val="00B344B8"/>
    <w:rsid w:val="00B35C59"/>
    <w:rsid w:val="00B3719D"/>
    <w:rsid w:val="00B37A16"/>
    <w:rsid w:val="00B435FA"/>
    <w:rsid w:val="00B46861"/>
    <w:rsid w:val="00B46F19"/>
    <w:rsid w:val="00B60761"/>
    <w:rsid w:val="00B656CB"/>
    <w:rsid w:val="00B675F7"/>
    <w:rsid w:val="00B77C39"/>
    <w:rsid w:val="00B820E7"/>
    <w:rsid w:val="00B840B5"/>
    <w:rsid w:val="00B85205"/>
    <w:rsid w:val="00B91592"/>
    <w:rsid w:val="00BB5F05"/>
    <w:rsid w:val="00BB6B2B"/>
    <w:rsid w:val="00BC1002"/>
    <w:rsid w:val="00BC4BE9"/>
    <w:rsid w:val="00BD1F79"/>
    <w:rsid w:val="00BD3DFB"/>
    <w:rsid w:val="00BD4BF6"/>
    <w:rsid w:val="00BE24C3"/>
    <w:rsid w:val="00BE256A"/>
    <w:rsid w:val="00BF0A9F"/>
    <w:rsid w:val="00BF28A8"/>
    <w:rsid w:val="00C021F0"/>
    <w:rsid w:val="00C04158"/>
    <w:rsid w:val="00C05B57"/>
    <w:rsid w:val="00C07ABF"/>
    <w:rsid w:val="00C15435"/>
    <w:rsid w:val="00C16E9F"/>
    <w:rsid w:val="00C20DBF"/>
    <w:rsid w:val="00C27021"/>
    <w:rsid w:val="00C316CA"/>
    <w:rsid w:val="00C37890"/>
    <w:rsid w:val="00C4097A"/>
    <w:rsid w:val="00C40FC1"/>
    <w:rsid w:val="00C46769"/>
    <w:rsid w:val="00C51C6E"/>
    <w:rsid w:val="00C52BA5"/>
    <w:rsid w:val="00C54C31"/>
    <w:rsid w:val="00C61D98"/>
    <w:rsid w:val="00C656BE"/>
    <w:rsid w:val="00C66242"/>
    <w:rsid w:val="00C67CE1"/>
    <w:rsid w:val="00C72948"/>
    <w:rsid w:val="00C7753D"/>
    <w:rsid w:val="00C77F6B"/>
    <w:rsid w:val="00C810F2"/>
    <w:rsid w:val="00C86A96"/>
    <w:rsid w:val="00C919A9"/>
    <w:rsid w:val="00C9508C"/>
    <w:rsid w:val="00C96755"/>
    <w:rsid w:val="00CA1F83"/>
    <w:rsid w:val="00CA3387"/>
    <w:rsid w:val="00CA59EF"/>
    <w:rsid w:val="00CA6C88"/>
    <w:rsid w:val="00CA6CEC"/>
    <w:rsid w:val="00CB0591"/>
    <w:rsid w:val="00CB0DA4"/>
    <w:rsid w:val="00CB1AFD"/>
    <w:rsid w:val="00CB48D2"/>
    <w:rsid w:val="00CB5E49"/>
    <w:rsid w:val="00CC61CB"/>
    <w:rsid w:val="00CD21B8"/>
    <w:rsid w:val="00CD2DA9"/>
    <w:rsid w:val="00CD327F"/>
    <w:rsid w:val="00CD4C61"/>
    <w:rsid w:val="00CD7871"/>
    <w:rsid w:val="00CE5B24"/>
    <w:rsid w:val="00CF00CF"/>
    <w:rsid w:val="00CF1EE2"/>
    <w:rsid w:val="00CF2B5A"/>
    <w:rsid w:val="00CF48C1"/>
    <w:rsid w:val="00CF733D"/>
    <w:rsid w:val="00D119B7"/>
    <w:rsid w:val="00D203CA"/>
    <w:rsid w:val="00D218DB"/>
    <w:rsid w:val="00D21D7B"/>
    <w:rsid w:val="00D24564"/>
    <w:rsid w:val="00D25717"/>
    <w:rsid w:val="00D27FBB"/>
    <w:rsid w:val="00D31F28"/>
    <w:rsid w:val="00D356A5"/>
    <w:rsid w:val="00D43117"/>
    <w:rsid w:val="00D45EE3"/>
    <w:rsid w:val="00D47E67"/>
    <w:rsid w:val="00D5013F"/>
    <w:rsid w:val="00D56196"/>
    <w:rsid w:val="00D56603"/>
    <w:rsid w:val="00D57E86"/>
    <w:rsid w:val="00D76E20"/>
    <w:rsid w:val="00D77110"/>
    <w:rsid w:val="00D80B18"/>
    <w:rsid w:val="00D8193C"/>
    <w:rsid w:val="00D81CDB"/>
    <w:rsid w:val="00D82728"/>
    <w:rsid w:val="00D92189"/>
    <w:rsid w:val="00D96338"/>
    <w:rsid w:val="00DA308F"/>
    <w:rsid w:val="00DA32E9"/>
    <w:rsid w:val="00DA53BC"/>
    <w:rsid w:val="00DB4DBD"/>
    <w:rsid w:val="00DC2A78"/>
    <w:rsid w:val="00DC2AC5"/>
    <w:rsid w:val="00DC2B09"/>
    <w:rsid w:val="00DC60FD"/>
    <w:rsid w:val="00DC783D"/>
    <w:rsid w:val="00DD4DF8"/>
    <w:rsid w:val="00DE0211"/>
    <w:rsid w:val="00DE2997"/>
    <w:rsid w:val="00DE74CF"/>
    <w:rsid w:val="00DF0E64"/>
    <w:rsid w:val="00DF215C"/>
    <w:rsid w:val="00DF239F"/>
    <w:rsid w:val="00DF4F93"/>
    <w:rsid w:val="00E001D9"/>
    <w:rsid w:val="00E059FC"/>
    <w:rsid w:val="00E06958"/>
    <w:rsid w:val="00E10734"/>
    <w:rsid w:val="00E13930"/>
    <w:rsid w:val="00E165B5"/>
    <w:rsid w:val="00E216F4"/>
    <w:rsid w:val="00E32265"/>
    <w:rsid w:val="00E3562A"/>
    <w:rsid w:val="00E4688F"/>
    <w:rsid w:val="00E50119"/>
    <w:rsid w:val="00E5445A"/>
    <w:rsid w:val="00E56F05"/>
    <w:rsid w:val="00E57831"/>
    <w:rsid w:val="00E64D50"/>
    <w:rsid w:val="00E73EC2"/>
    <w:rsid w:val="00E765A3"/>
    <w:rsid w:val="00E83693"/>
    <w:rsid w:val="00E86865"/>
    <w:rsid w:val="00E8717D"/>
    <w:rsid w:val="00E87CAF"/>
    <w:rsid w:val="00E925E4"/>
    <w:rsid w:val="00E93D83"/>
    <w:rsid w:val="00E951EB"/>
    <w:rsid w:val="00E97554"/>
    <w:rsid w:val="00EA30CA"/>
    <w:rsid w:val="00EA4D9C"/>
    <w:rsid w:val="00EA64E4"/>
    <w:rsid w:val="00EB1C65"/>
    <w:rsid w:val="00EB2A9B"/>
    <w:rsid w:val="00EB2D98"/>
    <w:rsid w:val="00EB3770"/>
    <w:rsid w:val="00EB46B4"/>
    <w:rsid w:val="00EC228F"/>
    <w:rsid w:val="00EC31E7"/>
    <w:rsid w:val="00EC569E"/>
    <w:rsid w:val="00EC78D3"/>
    <w:rsid w:val="00ED5539"/>
    <w:rsid w:val="00ED57DF"/>
    <w:rsid w:val="00ED5E30"/>
    <w:rsid w:val="00EE66E8"/>
    <w:rsid w:val="00EF6744"/>
    <w:rsid w:val="00EF7B19"/>
    <w:rsid w:val="00F01BF8"/>
    <w:rsid w:val="00F01E36"/>
    <w:rsid w:val="00F03571"/>
    <w:rsid w:val="00F050B2"/>
    <w:rsid w:val="00F119E0"/>
    <w:rsid w:val="00F1794E"/>
    <w:rsid w:val="00F2142E"/>
    <w:rsid w:val="00F232C9"/>
    <w:rsid w:val="00F2390F"/>
    <w:rsid w:val="00F33412"/>
    <w:rsid w:val="00F409B8"/>
    <w:rsid w:val="00F53C41"/>
    <w:rsid w:val="00F542FC"/>
    <w:rsid w:val="00F579B6"/>
    <w:rsid w:val="00F60136"/>
    <w:rsid w:val="00F60A96"/>
    <w:rsid w:val="00F60E74"/>
    <w:rsid w:val="00F62C5E"/>
    <w:rsid w:val="00F63C78"/>
    <w:rsid w:val="00F64F4D"/>
    <w:rsid w:val="00F65552"/>
    <w:rsid w:val="00F6719D"/>
    <w:rsid w:val="00F70DA6"/>
    <w:rsid w:val="00F734D2"/>
    <w:rsid w:val="00F81F10"/>
    <w:rsid w:val="00F852C8"/>
    <w:rsid w:val="00F857AE"/>
    <w:rsid w:val="00F916BD"/>
    <w:rsid w:val="00F9345A"/>
    <w:rsid w:val="00F94EF3"/>
    <w:rsid w:val="00FB6FB4"/>
    <w:rsid w:val="00FC16F3"/>
    <w:rsid w:val="00FC475D"/>
    <w:rsid w:val="00FC5EA1"/>
    <w:rsid w:val="00FD28B2"/>
    <w:rsid w:val="00FD3558"/>
    <w:rsid w:val="00FD618C"/>
    <w:rsid w:val="00FE2EAE"/>
    <w:rsid w:val="00FE3E61"/>
    <w:rsid w:val="00FE601C"/>
    <w:rsid w:val="00FE656F"/>
    <w:rsid w:val="00FE7007"/>
    <w:rsid w:val="00FF3422"/>
    <w:rsid w:val="00FF43BA"/>
    <w:rsid w:val="00FF5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NoSpacing">
    <w:name w:val="No Spacing"/>
    <w:uiPriority w:val="1"/>
    <w:qFormat/>
    <w:rsid w:val="00BD4BF6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Bodytext3">
    <w:name w:val="Body text|3_"/>
    <w:basedOn w:val="DefaultParagraphFont"/>
    <w:link w:val="Bodytext30"/>
    <w:rsid w:val="00864E97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864E97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650B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B9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50B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B96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80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63481-3F86-4E09-A7EC-ABB6C9242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9</Words>
  <Characters>519</Characters>
  <Application>Microsoft Office Word</Application>
  <DocSecurity>0</DocSecurity>
  <Lines>3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Alexis Galerno</cp:lastModifiedBy>
  <cp:revision>2</cp:revision>
  <cp:lastPrinted>2025-08-05T15:27:00Z</cp:lastPrinted>
  <dcterms:created xsi:type="dcterms:W3CDTF">2025-09-18T22:11:00Z</dcterms:created>
  <dcterms:modified xsi:type="dcterms:W3CDTF">2025-09-18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3946967ec4edcc13ea11b02e2bf3e68ce67c2f87d647cc3dc727eab1a8d64</vt:lpwstr>
  </property>
</Properties>
</file>